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D6EFD" w14:textId="1B968DA1" w:rsidR="009F5C05" w:rsidRPr="009F5C05" w:rsidRDefault="00D735BE" w:rsidP="00D735BE">
      <w:pPr>
        <w:pStyle w:val="NoSpacing"/>
        <w:rPr>
          <w:sz w:val="28"/>
          <w:szCs w:val="28"/>
        </w:rPr>
      </w:pPr>
      <w:bookmarkStart w:id="0" w:name="_GoBack"/>
      <w:bookmarkEnd w:id="0"/>
      <w:r w:rsidRPr="009F5C05">
        <w:rPr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0" wp14:anchorId="5CDF0125" wp14:editId="0848754D">
            <wp:simplePos x="0" y="0"/>
            <wp:positionH relativeFrom="column">
              <wp:posOffset>11430</wp:posOffset>
            </wp:positionH>
            <wp:positionV relativeFrom="paragraph">
              <wp:posOffset>0</wp:posOffset>
            </wp:positionV>
            <wp:extent cx="914156" cy="950976"/>
            <wp:effectExtent l="0" t="0" r="635" b="1905"/>
            <wp:wrapSquare wrapText="right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156" cy="950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F5C05" w:rsidRPr="009F5C05">
        <w:rPr>
          <w:sz w:val="28"/>
          <w:szCs w:val="28"/>
        </w:rPr>
        <w:t>Lone Star (Tyler) Softball Chapter</w:t>
      </w:r>
    </w:p>
    <w:p w14:paraId="5817AFA2" w14:textId="0DF2182F" w:rsidR="009F5C05" w:rsidRPr="009F5C05" w:rsidRDefault="009F5C05" w:rsidP="00D735BE">
      <w:pPr>
        <w:pStyle w:val="NoSpacing"/>
        <w:rPr>
          <w:sz w:val="28"/>
          <w:szCs w:val="28"/>
        </w:rPr>
      </w:pPr>
      <w:r w:rsidRPr="009F5C05">
        <w:rPr>
          <w:sz w:val="28"/>
          <w:szCs w:val="28"/>
        </w:rPr>
        <w:t>Texas Association of Sports Officials</w:t>
      </w:r>
    </w:p>
    <w:p w14:paraId="1FB9BDE2" w14:textId="77777777" w:rsidR="009F5C05" w:rsidRPr="009F5C05" w:rsidRDefault="009F5C05" w:rsidP="00D735BE">
      <w:pPr>
        <w:pStyle w:val="NoSpacing"/>
        <w:rPr>
          <w:sz w:val="28"/>
          <w:szCs w:val="28"/>
        </w:rPr>
      </w:pPr>
      <w:r w:rsidRPr="009F5C05">
        <w:rPr>
          <w:sz w:val="28"/>
          <w:szCs w:val="28"/>
        </w:rPr>
        <w:t>Oscar Strain – President</w:t>
      </w:r>
    </w:p>
    <w:p w14:paraId="1FB62E80" w14:textId="6E51A842" w:rsidR="002B65AE" w:rsidRDefault="002B65AE" w:rsidP="00D735BE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Oscar57494@hotmail.com</w:t>
      </w:r>
    </w:p>
    <w:p w14:paraId="33B64D63" w14:textId="18086978" w:rsidR="009F5C05" w:rsidRPr="009F5C05" w:rsidRDefault="00D735BE" w:rsidP="00D735BE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Chuck Allen</w:t>
      </w:r>
      <w:r w:rsidR="009F5C05" w:rsidRPr="009F5C05">
        <w:rPr>
          <w:sz w:val="28"/>
          <w:szCs w:val="28"/>
        </w:rPr>
        <w:t xml:space="preserve"> –Secretary</w:t>
      </w:r>
    </w:p>
    <w:p w14:paraId="73C390F9" w14:textId="36C332E2" w:rsidR="009F5C05" w:rsidRPr="009F5C05" w:rsidRDefault="00D735BE" w:rsidP="00D735BE">
      <w:pPr>
        <w:pStyle w:val="NoSpacing"/>
        <w:ind w:left="720" w:firstLine="720"/>
        <w:rPr>
          <w:sz w:val="28"/>
          <w:szCs w:val="28"/>
        </w:rPr>
      </w:pPr>
      <w:r>
        <w:rPr>
          <w:sz w:val="28"/>
          <w:szCs w:val="28"/>
        </w:rPr>
        <w:t xml:space="preserve">   Callen5270@yahoo.com</w:t>
      </w:r>
      <w:r w:rsidR="009F5C05" w:rsidRPr="009F5C05">
        <w:rPr>
          <w:sz w:val="28"/>
          <w:szCs w:val="28"/>
        </w:rPr>
        <w:t>@gmail.com</w:t>
      </w:r>
    </w:p>
    <w:p w14:paraId="309DA1A2" w14:textId="2D0AC607" w:rsidR="009F5C05" w:rsidRPr="009F5C05" w:rsidRDefault="00D735BE" w:rsidP="00D735BE">
      <w:pPr>
        <w:pStyle w:val="NoSpacing"/>
        <w:ind w:left="720" w:firstLine="720"/>
        <w:rPr>
          <w:sz w:val="28"/>
          <w:szCs w:val="28"/>
        </w:rPr>
      </w:pPr>
      <w:r>
        <w:rPr>
          <w:sz w:val="28"/>
          <w:szCs w:val="28"/>
        </w:rPr>
        <w:t xml:space="preserve">                    </w:t>
      </w:r>
      <w:r w:rsidR="009F5C05" w:rsidRPr="009F5C05">
        <w:rPr>
          <w:sz w:val="28"/>
          <w:szCs w:val="28"/>
        </w:rPr>
        <w:t>P.O. Box 7654</w:t>
      </w:r>
    </w:p>
    <w:p w14:paraId="688E7AEE" w14:textId="65748C2A" w:rsidR="00D735BE" w:rsidRPr="00D735BE" w:rsidRDefault="009F5C05" w:rsidP="00D735BE">
      <w:pPr>
        <w:pStyle w:val="NoSpacing"/>
        <w:ind w:left="1440" w:firstLine="720"/>
        <w:rPr>
          <w:sz w:val="28"/>
          <w:szCs w:val="28"/>
        </w:rPr>
      </w:pPr>
      <w:r w:rsidRPr="009F5C05">
        <w:rPr>
          <w:sz w:val="28"/>
          <w:szCs w:val="28"/>
        </w:rPr>
        <w:t>Tyler, TX 75711-7654</w:t>
      </w:r>
    </w:p>
    <w:p w14:paraId="00C990E9" w14:textId="43322151" w:rsidR="00D735BE" w:rsidRDefault="009F5C05" w:rsidP="00D735BE">
      <w:pPr>
        <w:jc w:val="center"/>
        <w:rPr>
          <w:b/>
          <w:i/>
          <w:sz w:val="40"/>
          <w:szCs w:val="40"/>
          <w:u w:val="single"/>
        </w:rPr>
      </w:pPr>
      <w:r w:rsidRPr="00D735BE">
        <w:rPr>
          <w:b/>
          <w:i/>
          <w:sz w:val="40"/>
          <w:szCs w:val="40"/>
          <w:u w:val="single"/>
        </w:rPr>
        <w:t>Member Registration</w:t>
      </w:r>
    </w:p>
    <w:p w14:paraId="7534F624" w14:textId="77777777" w:rsidR="00D735BE" w:rsidRPr="00D735BE" w:rsidRDefault="00D735BE" w:rsidP="00D735BE">
      <w:pPr>
        <w:jc w:val="center"/>
        <w:rPr>
          <w:b/>
          <w:i/>
          <w:sz w:val="16"/>
          <w:szCs w:val="16"/>
          <w:u w:val="single"/>
        </w:rPr>
      </w:pPr>
    </w:p>
    <w:p w14:paraId="6A55333E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Name:  _______________________________________________________</w:t>
      </w:r>
    </w:p>
    <w:p w14:paraId="619BCAC1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BE4A45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Address: ______________________________________________________</w:t>
      </w:r>
    </w:p>
    <w:p w14:paraId="0F341216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A68160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City/Zip Code: __________________________________________________</w:t>
      </w:r>
    </w:p>
    <w:p w14:paraId="1DBE203C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E767E7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Phone #: ______________________________________________________</w:t>
      </w:r>
    </w:p>
    <w:p w14:paraId="4589D50C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590110" w14:textId="17CD8BA4" w:rsidR="002B65AE" w:rsidRPr="00D735BE" w:rsidRDefault="002B65AE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Email Address: _________________________________________________</w:t>
      </w:r>
    </w:p>
    <w:p w14:paraId="398AAAF7" w14:textId="77777777" w:rsidR="002B65AE" w:rsidRPr="00D735BE" w:rsidRDefault="002B65AE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BEF5D0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 xml:space="preserve">Have you Registered with TASO:   Y / </w:t>
      </w:r>
      <w:proofErr w:type="gramStart"/>
      <w:r w:rsidRPr="00D735BE">
        <w:rPr>
          <w:rFonts w:ascii="Times New Roman" w:hAnsi="Times New Roman" w:cs="Times New Roman"/>
          <w:sz w:val="24"/>
          <w:szCs w:val="24"/>
        </w:rPr>
        <w:t>N</w:t>
      </w:r>
      <w:proofErr w:type="gramEnd"/>
    </w:p>
    <w:p w14:paraId="5FE91F33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5EE449" w14:textId="77777777" w:rsidR="009F5C05" w:rsidRPr="00D735BE" w:rsidRDefault="009F5C05" w:rsidP="00D735B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 xml:space="preserve">Have you called High School Softball before:  Y / </w:t>
      </w:r>
      <w:proofErr w:type="gramStart"/>
      <w:r w:rsidRPr="00D735BE">
        <w:rPr>
          <w:rFonts w:ascii="Times New Roman" w:hAnsi="Times New Roman" w:cs="Times New Roman"/>
          <w:sz w:val="24"/>
          <w:szCs w:val="24"/>
        </w:rPr>
        <w:t>N</w:t>
      </w:r>
      <w:proofErr w:type="gramEnd"/>
    </w:p>
    <w:p w14:paraId="0C68888F" w14:textId="77777777" w:rsidR="009F5C05" w:rsidRPr="00D735BE" w:rsidRDefault="009F5C05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4B86BB" w14:textId="77777777" w:rsidR="009F5C05" w:rsidRPr="00D735BE" w:rsidRDefault="009F5C05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 xml:space="preserve">    If yes, then what chapter and when: ______________________________</w:t>
      </w:r>
    </w:p>
    <w:p w14:paraId="697C70EC" w14:textId="57EBC81E" w:rsidR="009F5C05" w:rsidRPr="00D735BE" w:rsidRDefault="002B65A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ab/>
        <w:t>We will need a release from that chapter for you to call</w:t>
      </w:r>
    </w:p>
    <w:p w14:paraId="0B68F8CC" w14:textId="77777777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45108A" w14:textId="3CE999F9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I understand I must make 60% of Chapter Meetings:  Y / N</w:t>
      </w:r>
    </w:p>
    <w:p w14:paraId="65ACD1DB" w14:textId="31FBB1CD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E0C6E3" w14:textId="68C4B973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I understand I must umpire in the Chapter Softball Tournament:  Y / N</w:t>
      </w:r>
    </w:p>
    <w:p w14:paraId="5E0B625E" w14:textId="75C99812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DBE845" w14:textId="5A1CC8A5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I understand if I am not in good standing with the Chapter I may be fined:  Y / N</w:t>
      </w:r>
    </w:p>
    <w:p w14:paraId="5FA751C4" w14:textId="77777777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4B8263" w14:textId="433C6ACC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 xml:space="preserve">Next of </w:t>
      </w:r>
      <w:proofErr w:type="gramStart"/>
      <w:r w:rsidRPr="00D735BE">
        <w:rPr>
          <w:rFonts w:ascii="Times New Roman" w:hAnsi="Times New Roman" w:cs="Times New Roman"/>
          <w:sz w:val="24"/>
          <w:szCs w:val="24"/>
        </w:rPr>
        <w:t>Kin:_</w:t>
      </w:r>
      <w:proofErr w:type="gramEnd"/>
      <w:r w:rsidRPr="00D735BE">
        <w:rPr>
          <w:rFonts w:ascii="Times New Roman" w:hAnsi="Times New Roman" w:cs="Times New Roman"/>
          <w:sz w:val="24"/>
          <w:szCs w:val="24"/>
        </w:rPr>
        <w:t>_________________________________________ Phone:__________________</w:t>
      </w:r>
    </w:p>
    <w:p w14:paraId="7767D69C" w14:textId="65A10ADE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2ACB93" w14:textId="7D8A86C7" w:rsidR="00D735BE" w:rsidRPr="00D735BE" w:rsidRDefault="00D735BE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I understand I shall be in good standing with UIL, TASO, and Chapter Requirements:  Y / N</w:t>
      </w:r>
    </w:p>
    <w:p w14:paraId="66050864" w14:textId="24A34F9F" w:rsidR="009F5C05" w:rsidRPr="00D735BE" w:rsidRDefault="00FE04A4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______________________________________________________________</w:t>
      </w:r>
    </w:p>
    <w:p w14:paraId="6A1FCB6D" w14:textId="77777777" w:rsidR="009F5C05" w:rsidRPr="00D735BE" w:rsidRDefault="009F5C05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For Chapter Use Only:</w:t>
      </w:r>
    </w:p>
    <w:p w14:paraId="60CC1267" w14:textId="77777777" w:rsidR="00FE04A4" w:rsidRPr="00D735BE" w:rsidRDefault="00FE04A4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EAD249" w14:textId="77777777" w:rsidR="00FE04A4" w:rsidRPr="00D735BE" w:rsidRDefault="00FE04A4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Date Submitted: _______________</w:t>
      </w:r>
    </w:p>
    <w:p w14:paraId="3E91FE54" w14:textId="77777777" w:rsidR="00FE04A4" w:rsidRPr="00D735BE" w:rsidRDefault="00FE04A4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D6C51F" w14:textId="77777777" w:rsidR="00FE04A4" w:rsidRPr="00D735BE" w:rsidRDefault="00FE04A4" w:rsidP="009F5C0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735BE">
        <w:rPr>
          <w:rFonts w:ascii="Times New Roman" w:hAnsi="Times New Roman" w:cs="Times New Roman"/>
          <w:sz w:val="24"/>
          <w:szCs w:val="24"/>
        </w:rPr>
        <w:t>Dues Paid:  Amount_________</w:t>
      </w:r>
      <w:proofErr w:type="gramStart"/>
      <w:r w:rsidRPr="00D735BE">
        <w:rPr>
          <w:rFonts w:ascii="Times New Roman" w:hAnsi="Times New Roman" w:cs="Times New Roman"/>
          <w:sz w:val="24"/>
          <w:szCs w:val="24"/>
        </w:rPr>
        <w:t>_  Check</w:t>
      </w:r>
      <w:proofErr w:type="gramEnd"/>
      <w:r w:rsidRPr="00D735BE">
        <w:rPr>
          <w:rFonts w:ascii="Times New Roman" w:hAnsi="Times New Roman" w:cs="Times New Roman"/>
          <w:sz w:val="24"/>
          <w:szCs w:val="24"/>
        </w:rPr>
        <w:t xml:space="preserve"> / Cash</w:t>
      </w:r>
    </w:p>
    <w:sectPr w:rsidR="00FE04A4" w:rsidRPr="00D735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sjAxt7SwNDQ1MjZX0lEKTi0uzszPAykwrAUA8jLl5SwAAAA="/>
  </w:docVars>
  <w:rsids>
    <w:rsidRoot w:val="009F5C05"/>
    <w:rsid w:val="002B65AE"/>
    <w:rsid w:val="00313B60"/>
    <w:rsid w:val="009F5C05"/>
    <w:rsid w:val="00A737C0"/>
    <w:rsid w:val="00D735BE"/>
    <w:rsid w:val="00FE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C5450"/>
  <w15:chartTrackingRefBased/>
  <w15:docId w15:val="{339966DB-D90A-4E55-BEDC-F67621317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F5C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Hair</dc:creator>
  <cp:keywords/>
  <dc:description/>
  <cp:lastModifiedBy>Kevin Hollowell</cp:lastModifiedBy>
  <cp:revision>2</cp:revision>
  <dcterms:created xsi:type="dcterms:W3CDTF">2019-10-29T19:46:00Z</dcterms:created>
  <dcterms:modified xsi:type="dcterms:W3CDTF">2019-10-29T19:46:00Z</dcterms:modified>
</cp:coreProperties>
</file>